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21AC3290" w:rsidR="002818C3" w:rsidRPr="008F4AEE" w:rsidRDefault="00226581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 w:rsidR="002818C3"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1B28C1E4" w:rsidR="003E1C79" w:rsidRPr="00226581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[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raduat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M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ster’s Degre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]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in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proofErr w:type="gram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course</w:t>
      </w:r>
      <w:proofErr w:type="spell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6C4D6872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/Legal Person (PJ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35952100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6C075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per year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0B6BED1D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0466C028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0F1E0C">
        <w:rPr>
          <w:rFonts w:ascii="Century Gothic" w:eastAsia="Century Gothic" w:hAnsi="Century Gothic" w:cs="Century Gothic"/>
          <w:sz w:val="22"/>
          <w:szCs w:val="22"/>
          <w:lang w:val="en-US"/>
        </w:rPr>
        <w:t>sive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310141E7" w:rsidR="00C85281" w:rsidRPr="00933EC6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r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ivate 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P</w:t>
      </w:r>
      <w:r w:rsidR="00E2339E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ension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933EC6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up to X% company parity</w:t>
      </w:r>
      <w:r w:rsidRP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852CBA6" w14:textId="0AAEBAA6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="00933EC6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4DF0F7D" w:rsidR="00C85281" w:rsidRPr="007A3489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Ot</w:t>
      </w:r>
      <w:r w:rsidR="00E2339E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her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s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Ca</w:t>
      </w:r>
      <w:r w:rsidR="006C075D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feteria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proofErr w:type="spellStart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7A3489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uel Voucher, 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etc</w:t>
      </w:r>
      <w:r w:rsidR="00480A97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00534E18" w14:textId="77777777" w:rsidR="00B2548A" w:rsidRPr="007A3489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51577" w14:textId="77777777" w:rsidR="000B4A4D" w:rsidRPr="0027593A" w:rsidRDefault="000B4A4D">
      <w:r w:rsidRPr="0027593A">
        <w:separator/>
      </w:r>
    </w:p>
  </w:endnote>
  <w:endnote w:type="continuationSeparator" w:id="0">
    <w:p w14:paraId="1BF4C4D7" w14:textId="77777777" w:rsidR="000B4A4D" w:rsidRPr="0027593A" w:rsidRDefault="000B4A4D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3316090-F847-6A4E-844F-21660A282248}"/>
    <w:embedBold r:id="rId2" w:fontKey="{114FCA6F-6938-1C41-8B38-ED234B1905BA}"/>
    <w:embedItalic r:id="rId3" w:fontKey="{6CB0B64B-6646-3241-A558-C090B3D86BC6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FE059125-E3E4-674E-B634-931E3DB4F52D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ED70A93E-C990-B443-B041-C991117F73D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AB7A303F-DD45-2445-BCA5-95A4B5341029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7A63E2BB-A15D-B244-B7A2-3446468CA12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F791548E-FA65-964E-A088-0D52993F2706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1" w:fontKey="{A2186ADA-0000-D749-B3BC-40ECDED293BE}"/>
    <w:embedItalic r:id="rId12" w:fontKey="{3B5D9C92-B000-2F40-8B70-E6BC90CD707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D8140D39-97BB-464C-9675-72B81CEB88F0}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970B4C86-BA5F-F14E-82BF-F064EA60B30A}"/>
    <w:embedBold r:id="rId15" w:fontKey="{148D5417-8021-8C40-AB65-17A838DDB93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552BA" w14:textId="77777777" w:rsidR="000B4A4D" w:rsidRPr="0027593A" w:rsidRDefault="000B4A4D">
      <w:r w:rsidRPr="0027593A">
        <w:separator/>
      </w:r>
    </w:p>
  </w:footnote>
  <w:footnote w:type="continuationSeparator" w:id="0">
    <w:p w14:paraId="16C0A44D" w14:textId="77777777" w:rsidR="000B4A4D" w:rsidRPr="0027593A" w:rsidRDefault="000B4A4D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1B8E6794"/>
    <w:lvl w:ilvl="0">
      <w:start w:val="1"/>
      <w:numFmt w:val="bullet"/>
      <w:lvlText w:val="▪"/>
      <w:lvlJc w:val="left"/>
      <w:pPr>
        <w:ind w:left="720" w:hanging="360"/>
      </w:pPr>
      <w:rPr>
        <w:rFonts w:ascii="Wingdings" w:eastAsia="Noto Sans Symbols" w:hAnsi="Wingdings" w:cs="Noto Sans Symbols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4A4D"/>
    <w:rsid w:val="000B65B2"/>
    <w:rsid w:val="000C3832"/>
    <w:rsid w:val="000C66A5"/>
    <w:rsid w:val="000D08A6"/>
    <w:rsid w:val="000D2CFF"/>
    <w:rsid w:val="000D2F57"/>
    <w:rsid w:val="000E7839"/>
    <w:rsid w:val="000F1D1F"/>
    <w:rsid w:val="000F1E0C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1B58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81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961DC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075D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3489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33EC6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4473C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6</cp:revision>
  <cp:lastPrinted>2024-11-22T20:40:00Z</cp:lastPrinted>
  <dcterms:created xsi:type="dcterms:W3CDTF">2025-06-16T11:56:00Z</dcterms:created>
  <dcterms:modified xsi:type="dcterms:W3CDTF">2025-06-1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